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75657" w14:textId="77777777" w:rsidR="003F3B7E" w:rsidRDefault="006F05FE">
      <w:pPr>
        <w:pStyle w:val="Heading1"/>
      </w:pPr>
      <w:bookmarkStart w:id="0" w:name="dsei1020-fall-2019-intro-to-data-science"/>
      <w:bookmarkEnd w:id="0"/>
      <w:r>
        <w:t>DSEI1020 Fall 2019, Intro to Data Science, Michael Grossberg</w:t>
      </w:r>
    </w:p>
    <w:p w14:paraId="0A882A24" w14:textId="77777777" w:rsidR="003F3B7E" w:rsidRDefault="006F05FE">
      <w:pPr>
        <w:pStyle w:val="Heading2"/>
      </w:pPr>
      <w:bookmarkStart w:id="1" w:name="hw2p4-reviewing-data-structures"/>
      <w:bookmarkEnd w:id="1"/>
      <w:r>
        <w:t>HW2:P4 Reviewing Data Structures</w:t>
      </w:r>
    </w:p>
    <w:p w14:paraId="24C55516" w14:textId="77777777" w:rsidR="003F3B7E" w:rsidRDefault="006F05FE">
      <w:pPr>
        <w:pStyle w:val="FirstParagraph"/>
      </w:pPr>
      <w:r>
        <w:t xml:space="preserve">In this assignment you will be reviewing the kind of data Structures we </w:t>
      </w:r>
      <w:r>
        <w:t>did in class. You will be asked to implement something in a later problem so make sure you are comfortable. For now this assignment will require you to make 2 good multiple choice questions for all the sections I am assigning you. For this assignment you w</w:t>
      </w:r>
      <w:r>
        <w:t>ill need the student membership of the acm.org ($20/yr) and using that get to Oreilly Safari through the acm learning center and the free membership in Lynda.com via the New York Public Library</w:t>
      </w:r>
    </w:p>
    <w:p w14:paraId="415DF4B3" w14:textId="77777777" w:rsidR="003F3B7E" w:rsidRDefault="006F05FE">
      <w:pPr>
        <w:pStyle w:val="Heading3"/>
      </w:pPr>
      <w:bookmarkStart w:id="2" w:name="why-learn-this"/>
      <w:bookmarkEnd w:id="2"/>
      <w:r>
        <w:t>Why learn this?</w:t>
      </w:r>
    </w:p>
    <w:p w14:paraId="4C814A59" w14:textId="77777777" w:rsidR="003F3B7E" w:rsidRDefault="006F05FE">
      <w:pPr>
        <w:pStyle w:val="FirstParagraph"/>
      </w:pPr>
      <w:r>
        <w:rPr>
          <w:b/>
        </w:rPr>
        <w:t>Reason 1:</w:t>
      </w:r>
      <w:r>
        <w:t xml:space="preserve"> Choosing the right data structures a</w:t>
      </w:r>
      <w:r>
        <w:t>re important both for data engineering and data science.</w:t>
      </w:r>
    </w:p>
    <w:p w14:paraId="170E1193" w14:textId="77777777" w:rsidR="003F3B7E" w:rsidRDefault="006F05FE">
      <w:pPr>
        <w:pStyle w:val="BodyText"/>
      </w:pPr>
      <w:r>
        <w:t>In CS/Engineering/Life we always have constraints. Time is limited, space is limited, computational cost can be an issue (particularly when you pay for it in the cloud). Choosing the right data struc</w:t>
      </w:r>
      <w:r>
        <w:t>ture can sometimes help or even sometime move somthing from impossible to easy.</w:t>
      </w:r>
    </w:p>
    <w:p w14:paraId="11C4F4B2" w14:textId="77777777" w:rsidR="003F3B7E" w:rsidRDefault="006F05FE">
      <w:pPr>
        <w:pStyle w:val="BodyText"/>
      </w:pPr>
      <w:r>
        <w:rPr>
          <w:b/>
        </w:rPr>
        <w:t>Reason 2:</w:t>
      </w:r>
      <w:r>
        <w:t xml:space="preserve"> Industry contacts are telling us that they are finding that many people interviewing for data scientists positions don't know data structures. Data structures questio</w:t>
      </w:r>
      <w:r>
        <w:t>ns are easy to ask and so they are assuming as technical people you can answer them:</w:t>
      </w:r>
    </w:p>
    <w:p w14:paraId="4BEBFE4C" w14:textId="77777777" w:rsidR="003F3B7E" w:rsidRDefault="006F05FE">
      <w:pPr>
        <w:pStyle w:val="Compact"/>
        <w:numPr>
          <w:ilvl w:val="0"/>
          <w:numId w:val="3"/>
        </w:numPr>
      </w:pPr>
      <w:hyperlink r:id="rId7">
        <w:r>
          <w:rPr>
            <w:rStyle w:val="Hyperlink"/>
          </w:rPr>
          <w:t>https://www.geeksforgeeks.org/commonly-asked-data-structure-interv</w:t>
        </w:r>
        <w:r>
          <w:rPr>
            <w:rStyle w:val="Hyperlink"/>
          </w:rPr>
          <w:t>iew-questions-set-1</w:t>
        </w:r>
      </w:hyperlink>
    </w:p>
    <w:p w14:paraId="378774D7" w14:textId="77777777" w:rsidR="003F3B7E" w:rsidRDefault="006F05FE">
      <w:pPr>
        <w:pStyle w:val="Compact"/>
        <w:numPr>
          <w:ilvl w:val="0"/>
          <w:numId w:val="3"/>
        </w:numPr>
      </w:pPr>
      <w:hyperlink r:id="rId8">
        <w:r>
          <w:rPr>
            <w:rStyle w:val="Hyperlink"/>
          </w:rPr>
          <w:t>https://medium.freecodecamp.org/the-top-data-structures-you-should-know-for-your-next-coding-intervie</w:t>
        </w:r>
        <w:r>
          <w:rPr>
            <w:rStyle w:val="Hyperlink"/>
          </w:rPr>
          <w:t>w-36af0831f5e3</w:t>
        </w:r>
      </w:hyperlink>
    </w:p>
    <w:p w14:paraId="629A1DAA" w14:textId="77777777" w:rsidR="003F3B7E" w:rsidRDefault="006F05FE">
      <w:pPr>
        <w:pStyle w:val="Heading3"/>
      </w:pPr>
      <w:bookmarkStart w:id="3" w:name="assignment-part-a"/>
      <w:bookmarkEnd w:id="3"/>
      <w:r>
        <w:t>Assignment Part A</w:t>
      </w:r>
    </w:p>
    <w:p w14:paraId="4D71007D" w14:textId="77777777" w:rsidR="003F3B7E" w:rsidRDefault="006F05FE">
      <w:pPr>
        <w:pStyle w:val="BlockText"/>
      </w:pPr>
      <w:r>
        <w:t xml:space="preserve">Watch all of </w:t>
      </w:r>
      <w:hyperlink r:id="rId9">
        <w:r>
          <w:rPr>
            <w:rStyle w:val="Hyperlink"/>
          </w:rPr>
          <w:t>"Programming Foundations: Data Structures" by Kathryn Hodge</w:t>
        </w:r>
      </w:hyperlink>
      <w:r>
        <w:t xml:space="preserve"> in lynda.com/linkedin Learning. If you</w:t>
      </w:r>
      <w:r>
        <w:t xml:space="preserve"> have a CS background you can skip through but make sure you watch carefully and take notes on "Big O Notation", "Pros and Cons of Lists", "Pros and cond of stacks and queues", "Pros and cons of hash-based structures", "pros and cons of tree data structure</w:t>
      </w:r>
      <w:r>
        <w:t>s". Submit:</w:t>
      </w:r>
    </w:p>
    <w:p w14:paraId="032C8D50" w14:textId="77777777" w:rsidR="003F3B7E" w:rsidRDefault="006F05FE">
      <w:pPr>
        <w:pStyle w:val="Compact"/>
        <w:numPr>
          <w:ilvl w:val="0"/>
          <w:numId w:val="4"/>
        </w:numPr>
      </w:pPr>
      <w:r>
        <w:t>screen shot showing you watched thought the course</w:t>
      </w:r>
    </w:p>
    <w:p w14:paraId="5F35D7A1" w14:textId="77777777" w:rsidR="003F3B7E" w:rsidRDefault="006F05FE">
      <w:pPr>
        <w:numPr>
          <w:ilvl w:val="0"/>
          <w:numId w:val="4"/>
        </w:numPr>
      </w:pPr>
      <w:r>
        <w:t>from the material in the course describe when the pros and cons of</w:t>
      </w:r>
    </w:p>
    <w:p w14:paraId="2F9E23B8" w14:textId="77777777" w:rsidR="003F3B7E" w:rsidRDefault="006F05FE">
      <w:pPr>
        <w:pStyle w:val="BlockText"/>
        <w:numPr>
          <w:ilvl w:val="1"/>
          <w:numId w:val="5"/>
        </w:numPr>
      </w:pPr>
      <w:r>
        <w:t>arrays</w:t>
      </w:r>
    </w:p>
    <w:p w14:paraId="60CD075C" w14:textId="77777777" w:rsidR="003F3B7E" w:rsidRDefault="006F05FE">
      <w:pPr>
        <w:pStyle w:val="BlockText"/>
        <w:numPr>
          <w:ilvl w:val="1"/>
          <w:numId w:val="5"/>
        </w:numPr>
      </w:pPr>
      <w:r>
        <w:t>lists</w:t>
      </w:r>
    </w:p>
    <w:p w14:paraId="34A03322" w14:textId="77777777" w:rsidR="003F3B7E" w:rsidRDefault="006F05FE">
      <w:pPr>
        <w:pStyle w:val="BlockText"/>
        <w:numPr>
          <w:ilvl w:val="1"/>
          <w:numId w:val="5"/>
        </w:numPr>
      </w:pPr>
      <w:r>
        <w:t>stacks and queues</w:t>
      </w:r>
    </w:p>
    <w:p w14:paraId="00D6699C" w14:textId="77777777" w:rsidR="003F3B7E" w:rsidRDefault="006F05FE">
      <w:pPr>
        <w:pStyle w:val="BlockText"/>
        <w:numPr>
          <w:ilvl w:val="1"/>
          <w:numId w:val="5"/>
        </w:numPr>
      </w:pPr>
      <w:r>
        <w:t>hash-based data structures (Key-Values)</w:t>
      </w:r>
    </w:p>
    <w:p w14:paraId="3C9E395F" w14:textId="77777777" w:rsidR="003F3B7E" w:rsidRDefault="006F05FE">
      <w:pPr>
        <w:pStyle w:val="BlockText"/>
        <w:numPr>
          <w:ilvl w:val="1"/>
          <w:numId w:val="5"/>
        </w:numPr>
      </w:pPr>
      <w:r>
        <w:t>trees</w:t>
      </w:r>
    </w:p>
    <w:p w14:paraId="497EF8F5" w14:textId="2928071F" w:rsidR="00253F89" w:rsidRDefault="006F05FE" w:rsidP="00C73560">
      <w:pPr>
        <w:pStyle w:val="BlockText"/>
        <w:numPr>
          <w:ilvl w:val="1"/>
          <w:numId w:val="2"/>
        </w:numPr>
      </w:pPr>
      <w:r>
        <w:t xml:space="preserve">Write this up using markdown in a text </w:t>
      </w:r>
      <w:proofErr w:type="gramStart"/>
      <w:r>
        <w:t>files</w:t>
      </w:r>
      <w:proofErr w:type="gramEnd"/>
      <w:r>
        <w:t>.</w:t>
      </w:r>
      <w:bookmarkStart w:id="4" w:name="assignment-part-b"/>
      <w:bookmarkEnd w:id="4"/>
    </w:p>
    <w:p w14:paraId="5539FD7D" w14:textId="4A7CD042" w:rsidR="00C73560" w:rsidRDefault="00C73560" w:rsidP="00C73560">
      <w:pPr>
        <w:pStyle w:val="Heading3"/>
      </w:pPr>
      <w:r>
        <w:t xml:space="preserve">Assignment Part </w:t>
      </w:r>
      <w:r>
        <w:t>B</w:t>
      </w:r>
    </w:p>
    <w:p w14:paraId="2CBE99F9" w14:textId="72B44450" w:rsidR="00C73560" w:rsidRDefault="00C73560" w:rsidP="00BB4DF3">
      <w:pPr>
        <w:pStyle w:val="BodyText"/>
      </w:pPr>
      <w:r>
        <w:t>You may find reading the article in part C useful to read before completing this part.</w:t>
      </w:r>
      <w:r w:rsidR="00BB4DF3">
        <w:t xml:space="preserve"> Submit a screen shot of completion for each element</w:t>
      </w:r>
    </w:p>
    <w:p w14:paraId="3FB6D060" w14:textId="0E18840E" w:rsidR="00BB4DF3" w:rsidRPr="00BB4DF3" w:rsidRDefault="00BB4DF3" w:rsidP="00BB4DF3">
      <w:pPr>
        <w:pStyle w:val="ListParagraph"/>
        <w:numPr>
          <w:ilvl w:val="1"/>
          <w:numId w:val="8"/>
        </w:numPr>
      </w:pPr>
      <w:r w:rsidRPr="00BB4DF3">
        <w:t xml:space="preserve">Create and account on Hacker Rank </w:t>
      </w:r>
      <w:hyperlink r:id="rId10" w:history="1">
        <w:r w:rsidRPr="008C34A2">
          <w:rPr>
            <w:rStyle w:val="Hyperlink"/>
          </w:rPr>
          <w:t>https://www.hackerrank.com/</w:t>
        </w:r>
      </w:hyperlink>
      <w:r>
        <w:t xml:space="preserve"> </w:t>
      </w:r>
    </w:p>
    <w:p w14:paraId="459E2456" w14:textId="2B627165" w:rsidR="00C73560" w:rsidRDefault="00C73560" w:rsidP="00BB4DF3">
      <w:pPr>
        <w:pStyle w:val="ListParagraph"/>
        <w:numPr>
          <w:ilvl w:val="1"/>
          <w:numId w:val="8"/>
        </w:numPr>
      </w:pPr>
      <w:r>
        <w:t xml:space="preserve">Complete </w:t>
      </w:r>
      <w:r w:rsidRPr="00C73560">
        <w:t>Print the Elements of a Linked List</w:t>
      </w:r>
      <w:r>
        <w:t xml:space="preserve"> </w:t>
      </w:r>
      <w:hyperlink r:id="rId11" w:history="1">
        <w:r w:rsidRPr="008C34A2">
          <w:rPr>
            <w:rStyle w:val="Hyperlink"/>
          </w:rPr>
          <w:t>https://www.hackerrank.com/challenges/print-the-elements-of-a-linked-list/problem</w:t>
        </w:r>
      </w:hyperlink>
      <w:r>
        <w:t xml:space="preserve"> </w:t>
      </w:r>
    </w:p>
    <w:p w14:paraId="1D7A38C2" w14:textId="08BE1E4B" w:rsidR="00BB4DF3" w:rsidRDefault="00BB4DF3" w:rsidP="00BB4DF3">
      <w:pPr>
        <w:pStyle w:val="ListParagraph"/>
        <w:numPr>
          <w:ilvl w:val="1"/>
          <w:numId w:val="8"/>
        </w:numPr>
      </w:pPr>
      <w:r w:rsidRPr="00BB4DF3">
        <w:t>Insert a node at a specific position in a linked list</w:t>
      </w:r>
      <w:r>
        <w:t xml:space="preserve"> </w:t>
      </w:r>
      <w:hyperlink r:id="rId12" w:history="1">
        <w:r w:rsidRPr="008C34A2">
          <w:rPr>
            <w:rStyle w:val="Hyperlink"/>
          </w:rPr>
          <w:t>https://www.hackerrank.com/challenges/insert-a-node-at-a-specific-position-in-a-linked-list/problem</w:t>
        </w:r>
      </w:hyperlink>
      <w:r>
        <w:t xml:space="preserve"> </w:t>
      </w:r>
    </w:p>
    <w:p w14:paraId="2906039C" w14:textId="03FC334A" w:rsidR="00BB4DF3" w:rsidRPr="00BB4DF3" w:rsidRDefault="00BB4DF3" w:rsidP="00BB4DF3">
      <w:pPr>
        <w:pStyle w:val="ListParagraph"/>
        <w:numPr>
          <w:ilvl w:val="1"/>
          <w:numId w:val="8"/>
        </w:numPr>
      </w:pPr>
      <w:r w:rsidRPr="00BB4DF3">
        <w:t>Cycle Detection</w:t>
      </w:r>
      <w:r>
        <w:t xml:space="preserve"> </w:t>
      </w:r>
      <w:hyperlink r:id="rId13" w:history="1">
        <w:r w:rsidRPr="008C34A2">
          <w:rPr>
            <w:rStyle w:val="Hyperlink"/>
          </w:rPr>
          <w:t>https://www.hackerrank.com/challenges/detect-whether-a-linked-list-contains-a-cycle/problem</w:t>
        </w:r>
      </w:hyperlink>
      <w:r>
        <w:t xml:space="preserve"> </w:t>
      </w:r>
    </w:p>
    <w:p w14:paraId="009CE423" w14:textId="1514AD51" w:rsidR="00BB4DF3" w:rsidRDefault="00BB4DF3" w:rsidP="00BB4DF3">
      <w:pPr>
        <w:pStyle w:val="ListParagraph"/>
        <w:numPr>
          <w:ilvl w:val="1"/>
          <w:numId w:val="8"/>
        </w:numPr>
      </w:pPr>
      <w:r w:rsidRPr="00BB4DF3">
        <w:t>Equal Stacks</w:t>
      </w:r>
      <w:r>
        <w:t xml:space="preserve"> </w:t>
      </w:r>
      <w:hyperlink r:id="rId14" w:history="1">
        <w:r w:rsidRPr="008C34A2">
          <w:rPr>
            <w:rStyle w:val="Hyperlink"/>
          </w:rPr>
          <w:t>https://www.hackerrank.com/challenges/equal-stacks/problem</w:t>
        </w:r>
      </w:hyperlink>
      <w:r>
        <w:t xml:space="preserve"> </w:t>
      </w:r>
    </w:p>
    <w:p w14:paraId="6F9FABFB" w14:textId="77777777" w:rsidR="00BB4DF3" w:rsidRDefault="00BB4DF3" w:rsidP="00BB4DF3">
      <w:pPr>
        <w:pStyle w:val="ListParagraph"/>
        <w:numPr>
          <w:ilvl w:val="1"/>
          <w:numId w:val="8"/>
        </w:numPr>
      </w:pPr>
      <w:r w:rsidRPr="00BB4DF3">
        <w:t>Balanced Brackets</w:t>
      </w:r>
      <w:r>
        <w:t xml:space="preserve"> </w:t>
      </w:r>
      <w:hyperlink r:id="rId15" w:history="1">
        <w:r w:rsidRPr="008C34A2">
          <w:rPr>
            <w:rStyle w:val="Hyperlink"/>
          </w:rPr>
          <w:t>https://www.hackerrank.com/challenges/balanced-brackets/problem</w:t>
        </w:r>
      </w:hyperlink>
    </w:p>
    <w:p w14:paraId="4BEA4B93" w14:textId="705E2803" w:rsidR="00BB4DF3" w:rsidRPr="00BB4DF3" w:rsidRDefault="00BB4DF3" w:rsidP="00BB4DF3">
      <w:pPr>
        <w:pStyle w:val="ListParagraph"/>
        <w:numPr>
          <w:ilvl w:val="1"/>
          <w:numId w:val="8"/>
        </w:numPr>
      </w:pPr>
      <w:r w:rsidRPr="00BB4DF3">
        <w:t>Queue using Two Stacks</w:t>
      </w:r>
      <w:r>
        <w:t xml:space="preserve"> </w:t>
      </w:r>
      <w:hyperlink r:id="rId16" w:history="1">
        <w:r w:rsidRPr="008C34A2">
          <w:rPr>
            <w:rStyle w:val="Hyperlink"/>
          </w:rPr>
          <w:t>https://www.hackerrank.com/challenges/queue-using-two-stacks/problem</w:t>
        </w:r>
      </w:hyperlink>
      <w:r>
        <w:t xml:space="preserve"> </w:t>
      </w:r>
    </w:p>
    <w:p w14:paraId="6A5C02AF" w14:textId="08ADABE0" w:rsidR="00253F89" w:rsidRPr="00253F89" w:rsidRDefault="00BB4DF3" w:rsidP="00BB4DF3">
      <w:pPr>
        <w:ind w:firstLine="720"/>
      </w:pPr>
      <w:r>
        <w:t xml:space="preserve"> </w:t>
      </w:r>
    </w:p>
    <w:p w14:paraId="1470D93A" w14:textId="2CD0A6BE" w:rsidR="003F3B7E" w:rsidRDefault="006F05FE">
      <w:pPr>
        <w:pStyle w:val="Heading3"/>
      </w:pPr>
      <w:r>
        <w:t>A</w:t>
      </w:r>
      <w:r>
        <w:t xml:space="preserve">ssignment Part </w:t>
      </w:r>
      <w:r w:rsidR="00C73560">
        <w:t>C</w:t>
      </w:r>
    </w:p>
    <w:p w14:paraId="22ECF58C" w14:textId="0588FEBC" w:rsidR="00C73560" w:rsidRDefault="00C73560" w:rsidP="00C73560">
      <w:pPr>
        <w:pStyle w:val="BodyText"/>
      </w:pPr>
      <w:r>
        <w:t xml:space="preserve">Please </w:t>
      </w:r>
      <w:proofErr w:type="gramStart"/>
      <w:r>
        <w:t>read carefully</w:t>
      </w:r>
      <w:proofErr w:type="gramEnd"/>
      <w:r>
        <w:t xml:space="preserve"> the blog post:</w:t>
      </w:r>
    </w:p>
    <w:p w14:paraId="06DCDDFF" w14:textId="77777777" w:rsidR="00C73560" w:rsidRPr="00253F89" w:rsidRDefault="00C73560" w:rsidP="00C73560">
      <w:pPr>
        <w:pStyle w:val="BodyText"/>
      </w:pPr>
      <w:r w:rsidRPr="00253F89">
        <w:t>Data Structures in Python: Stacks, Queues, Linked Lists, &amp; Trees</w:t>
      </w:r>
      <w:r>
        <w:t xml:space="preserve"> by </w:t>
      </w:r>
      <w:r w:rsidRPr="00253F89">
        <w:t xml:space="preserve">Mosh </w:t>
      </w:r>
      <w:proofErr w:type="spellStart"/>
      <w:r w:rsidRPr="00253F89">
        <w:t>Hamedani</w:t>
      </w:r>
      <w:proofErr w:type="spellEnd"/>
    </w:p>
    <w:p w14:paraId="623D2A6B" w14:textId="77777777" w:rsidR="00C73560" w:rsidRDefault="00C73560" w:rsidP="00C73560">
      <w:pPr>
        <w:pStyle w:val="BodyText"/>
      </w:pPr>
      <w:hyperlink r:id="rId17" w:history="1">
        <w:r w:rsidRPr="008C34A2">
          <w:rPr>
            <w:rStyle w:val="Hyperlink"/>
          </w:rPr>
          <w:t>https://programmingwithmosh.com/data-structures/data-structures-in-python-stacks-queues-linked-lists-trees</w:t>
        </w:r>
      </w:hyperlink>
    </w:p>
    <w:p w14:paraId="00796818" w14:textId="30A63486" w:rsidR="00C73560" w:rsidRPr="00C73560" w:rsidRDefault="00C73560" w:rsidP="00C73560">
      <w:pPr>
        <w:pStyle w:val="FirstParagraph"/>
      </w:pPr>
      <w:r>
        <w:t xml:space="preserve">Write a </w:t>
      </w:r>
      <w:r w:rsidR="006F05FE">
        <w:t>python li</w:t>
      </w:r>
      <w:r w:rsidR="006F05FE">
        <w:t>brary based on the presented code</w:t>
      </w:r>
      <w:r>
        <w:t>. Do not copy past, nor use python list methods like pop or python link list libraries. Build your own library with methods and classes for</w:t>
      </w:r>
    </w:p>
    <w:p w14:paraId="63495920" w14:textId="77777777" w:rsidR="003F3B7E" w:rsidRDefault="006F05FE">
      <w:pPr>
        <w:pStyle w:val="BlockText"/>
        <w:numPr>
          <w:ilvl w:val="0"/>
          <w:numId w:val="7"/>
        </w:numPr>
      </w:pPr>
      <w:r>
        <w:t>L</w:t>
      </w:r>
      <w:r>
        <w:t>inked List</w:t>
      </w:r>
    </w:p>
    <w:p w14:paraId="0FECFAB1" w14:textId="77777777" w:rsidR="003F3B7E" w:rsidRDefault="006F05FE">
      <w:pPr>
        <w:pStyle w:val="BlockText"/>
        <w:numPr>
          <w:ilvl w:val="0"/>
          <w:numId w:val="7"/>
        </w:numPr>
      </w:pPr>
      <w:r>
        <w:t>Stack</w:t>
      </w:r>
    </w:p>
    <w:p w14:paraId="115A1884" w14:textId="77777777" w:rsidR="003F3B7E" w:rsidRDefault="006F05FE">
      <w:pPr>
        <w:pStyle w:val="BlockText"/>
        <w:numPr>
          <w:ilvl w:val="0"/>
          <w:numId w:val="7"/>
        </w:numPr>
      </w:pPr>
      <w:r>
        <w:t>Queue</w:t>
      </w:r>
    </w:p>
    <w:p w14:paraId="486B4CFB" w14:textId="77777777" w:rsidR="003F3B7E" w:rsidRDefault="006F05FE">
      <w:pPr>
        <w:pStyle w:val="BlockText"/>
        <w:numPr>
          <w:ilvl w:val="0"/>
          <w:numId w:val="7"/>
        </w:numPr>
      </w:pPr>
      <w:r>
        <w:t>Trees</w:t>
      </w:r>
    </w:p>
    <w:p w14:paraId="57750888" w14:textId="77777777" w:rsidR="003F3B7E" w:rsidRDefault="006F05FE">
      <w:pPr>
        <w:pStyle w:val="FirstParagraph"/>
      </w:pPr>
      <w:r>
        <w:t xml:space="preserve">Submit a link to a github.com repo with this library in it. Make the </w:t>
      </w:r>
      <w:r>
        <w:t>library privte but share it with me (github username mdogy). I would need to see the library being built up through multiple commits.&lt;</w:t>
      </w:r>
    </w:p>
    <w:p w14:paraId="3FD530F5" w14:textId="0A935DE8" w:rsidR="003F3B7E" w:rsidRDefault="006F05FE">
      <w:pPr>
        <w:pStyle w:val="BodyText"/>
      </w:pPr>
      <w:r>
        <w:t xml:space="preserve">Keep in mind </w:t>
      </w:r>
      <w:hyperlink r:id="rId18">
        <w:r>
          <w:rPr>
            <w:rStyle w:val="Hyperlink"/>
          </w:rPr>
          <w:t>How to Write Beautiful Python Code With PEP 8</w:t>
        </w:r>
      </w:hyperlink>
      <w:r>
        <w:t xml:space="preserve">, which </w:t>
      </w:r>
      <w:r>
        <w:t xml:space="preserve">tells how python code should be written. Don't forget to use docstrings. The way to write good docstrings (best practices) is that </w:t>
      </w:r>
      <w:hyperlink r:id="rId19">
        <w:r>
          <w:rPr>
            <w:rStyle w:val="Hyperlink"/>
          </w:rPr>
          <w:t>used by numpy</w:t>
        </w:r>
      </w:hyperlink>
      <w:r>
        <w:t xml:space="preserve">. Some best practices for </w:t>
      </w:r>
      <w:hyperlink r:id="rId20">
        <w:r>
          <w:rPr>
            <w:rStyle w:val="Hyperlink"/>
          </w:rPr>
          <w:t>libraries are described here</w:t>
        </w:r>
      </w:hyperlink>
      <w:r>
        <w:t>.</w:t>
      </w:r>
    </w:p>
    <w:sectPr w:rsidR="003F3B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00C96" w14:textId="77777777" w:rsidR="006F05FE" w:rsidRDefault="006F05FE">
      <w:pPr>
        <w:spacing w:after="0"/>
      </w:pPr>
      <w:r>
        <w:separator/>
      </w:r>
    </w:p>
  </w:endnote>
  <w:endnote w:type="continuationSeparator" w:id="0">
    <w:p w14:paraId="035D7150" w14:textId="77777777" w:rsidR="006F05FE" w:rsidRDefault="006F05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28BC6" w14:textId="77777777" w:rsidR="006F05FE" w:rsidRDefault="006F05FE">
      <w:r>
        <w:separator/>
      </w:r>
    </w:p>
  </w:footnote>
  <w:footnote w:type="continuationSeparator" w:id="0">
    <w:p w14:paraId="12ACC0BA" w14:textId="77777777" w:rsidR="006F05FE" w:rsidRDefault="006F05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69EFB0E"/>
    <w:multiLevelType w:val="multilevel"/>
    <w:tmpl w:val="BB0408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EC8AA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C7DD1BC"/>
    <w:multiLevelType w:val="multilevel"/>
    <w:tmpl w:val="8B4C5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C8E4CB8"/>
    <w:multiLevelType w:val="multilevel"/>
    <w:tmpl w:val="0CF20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EC52B9D"/>
    <w:multiLevelType w:val="multilevel"/>
    <w:tmpl w:val="0CF207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6CE2"/>
    <w:rsid w:val="00253F89"/>
    <w:rsid w:val="003F3B7E"/>
    <w:rsid w:val="004E29B3"/>
    <w:rsid w:val="00590D07"/>
    <w:rsid w:val="006F05FE"/>
    <w:rsid w:val="00784D58"/>
    <w:rsid w:val="008D6863"/>
    <w:rsid w:val="00B86B75"/>
    <w:rsid w:val="00BB4DF3"/>
    <w:rsid w:val="00BC48D5"/>
    <w:rsid w:val="00C36279"/>
    <w:rsid w:val="00C73560"/>
    <w:rsid w:val="00E315A3"/>
    <w:rsid w:val="00EF2009"/>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D09D4"/>
  <w15:docId w15:val="{15DB47E5-8262-466F-86A1-DE9FEFAFB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253F89"/>
    <w:rPr>
      <w:color w:val="605E5C"/>
      <w:shd w:val="clear" w:color="auto" w:fill="E1DFDD"/>
    </w:rPr>
  </w:style>
  <w:style w:type="paragraph" w:styleId="ListParagraph">
    <w:name w:val="List Paragraph"/>
    <w:basedOn w:val="Normal"/>
    <w:rsid w:val="00C735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354910">
      <w:bodyDiv w:val="1"/>
      <w:marLeft w:val="0"/>
      <w:marRight w:val="0"/>
      <w:marTop w:val="0"/>
      <w:marBottom w:val="0"/>
      <w:divBdr>
        <w:top w:val="none" w:sz="0" w:space="0" w:color="auto"/>
        <w:left w:val="none" w:sz="0" w:space="0" w:color="auto"/>
        <w:bottom w:val="none" w:sz="0" w:space="0" w:color="auto"/>
        <w:right w:val="none" w:sz="0" w:space="0" w:color="auto"/>
      </w:divBdr>
    </w:div>
    <w:div w:id="1097284534">
      <w:bodyDiv w:val="1"/>
      <w:marLeft w:val="0"/>
      <w:marRight w:val="0"/>
      <w:marTop w:val="0"/>
      <w:marBottom w:val="0"/>
      <w:divBdr>
        <w:top w:val="none" w:sz="0" w:space="0" w:color="auto"/>
        <w:left w:val="none" w:sz="0" w:space="0" w:color="auto"/>
        <w:bottom w:val="none" w:sz="0" w:space="0" w:color="auto"/>
        <w:right w:val="none" w:sz="0" w:space="0" w:color="auto"/>
      </w:divBdr>
    </w:div>
    <w:div w:id="1439984276">
      <w:bodyDiv w:val="1"/>
      <w:marLeft w:val="0"/>
      <w:marRight w:val="0"/>
      <w:marTop w:val="0"/>
      <w:marBottom w:val="0"/>
      <w:divBdr>
        <w:top w:val="none" w:sz="0" w:space="0" w:color="auto"/>
        <w:left w:val="none" w:sz="0" w:space="0" w:color="auto"/>
        <w:bottom w:val="none" w:sz="0" w:space="0" w:color="auto"/>
        <w:right w:val="none" w:sz="0" w:space="0" w:color="auto"/>
      </w:divBdr>
    </w:div>
    <w:div w:id="1578704585">
      <w:bodyDiv w:val="1"/>
      <w:marLeft w:val="0"/>
      <w:marRight w:val="0"/>
      <w:marTop w:val="0"/>
      <w:marBottom w:val="0"/>
      <w:divBdr>
        <w:top w:val="none" w:sz="0" w:space="0" w:color="auto"/>
        <w:left w:val="none" w:sz="0" w:space="0" w:color="auto"/>
        <w:bottom w:val="none" w:sz="0" w:space="0" w:color="auto"/>
        <w:right w:val="none" w:sz="0" w:space="0" w:color="auto"/>
      </w:divBdr>
    </w:div>
    <w:div w:id="21343294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freecodecamp.org/the-top-data-structures-you-should-know-for-your-next-coding-interview-36af0831f5e3" TargetMode="External"/><Relationship Id="rId13" Type="http://schemas.openxmlformats.org/officeDocument/2006/relationships/hyperlink" Target="https://www.hackerrank.com/challenges/detect-whether-a-linked-list-contains-a-cycle/problem" TargetMode="External"/><Relationship Id="rId18" Type="http://schemas.openxmlformats.org/officeDocument/2006/relationships/hyperlink" Target="https://realpython.com/python-pep8/"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geeksforgeeks.org/commonly-asked-data-structure-interview-questions-set-1" TargetMode="External"/><Relationship Id="rId12" Type="http://schemas.openxmlformats.org/officeDocument/2006/relationships/hyperlink" Target="https://www.hackerrank.com/challenges/insert-a-node-at-a-specific-position-in-a-linked-list/problem" TargetMode="External"/><Relationship Id="rId17" Type="http://schemas.openxmlformats.org/officeDocument/2006/relationships/hyperlink" Target="https://programmingwithmosh.com/data-structures/data-structures-in-python-stacks-queues-linked-lists-trees" TargetMode="External"/><Relationship Id="rId2" Type="http://schemas.openxmlformats.org/officeDocument/2006/relationships/styles" Target="styles.xml"/><Relationship Id="rId16" Type="http://schemas.openxmlformats.org/officeDocument/2006/relationships/hyperlink" Target="https://www.hackerrank.com/challenges/queue-using-two-stacks/problem" TargetMode="External"/><Relationship Id="rId20" Type="http://schemas.openxmlformats.org/officeDocument/2006/relationships/hyperlink" Target="https://platanios.org/assets/pdf/teaching/writing_python_librarie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ackerrank.com/challenges/print-the-elements-of-a-linked-list/problem" TargetMode="External"/><Relationship Id="rId5" Type="http://schemas.openxmlformats.org/officeDocument/2006/relationships/footnotes" Target="footnotes.xml"/><Relationship Id="rId15" Type="http://schemas.openxmlformats.org/officeDocument/2006/relationships/hyperlink" Target="https://www.hackerrank.com/challenges/balanced-brackets/problem" TargetMode="External"/><Relationship Id="rId10" Type="http://schemas.openxmlformats.org/officeDocument/2006/relationships/hyperlink" Target="https://www.hackerrank.com/" TargetMode="External"/><Relationship Id="rId19" Type="http://schemas.openxmlformats.org/officeDocument/2006/relationships/hyperlink" Target="https://docs.scipy.org/doc/numpy/docs/howto_document.html" TargetMode="External"/><Relationship Id="rId4" Type="http://schemas.openxmlformats.org/officeDocument/2006/relationships/webSettings" Target="webSettings.xml"/><Relationship Id="rId9" Type="http://schemas.openxmlformats.org/officeDocument/2006/relationships/hyperlink" Target="https://www.lynda.com/Python-tutorials/Programming-Foundations-Data-Structures/751323-2.html" TargetMode="External"/><Relationship Id="rId14" Type="http://schemas.openxmlformats.org/officeDocument/2006/relationships/hyperlink" Target="https://www.hackerrank.com/challenges/equal-stacks/proble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1</Pages>
  <Words>778</Words>
  <Characters>443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Grossberg</dc:creator>
  <cp:lastModifiedBy>Michael Grossberg</cp:lastModifiedBy>
  <cp:revision>3</cp:revision>
  <dcterms:created xsi:type="dcterms:W3CDTF">2021-09-19T05:51:00Z</dcterms:created>
  <dcterms:modified xsi:type="dcterms:W3CDTF">2021-09-19T06:33:00Z</dcterms:modified>
</cp:coreProperties>
</file>